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1e1ef1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1e1ef10-be4c-11eb-a67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2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1WMa7DUAyyegHf/5bcwB9w2z90qYSHvqhKkwHZBkNqPg7qp95VVfNf7cUHPOrzfPuuhmA93QDBWw8pHlGgGxr7kOOxT7DIOzxouK9i8/mRBB5iHcxPlL7PAb/PIyC0NRT2SxjTMZhCjqcSJWUIj7e0XxJB/VmE/HU8P9fl8RVW1SEf4tTlgQQj1gvL0wKrNG1w5fqj7KZXMyYm1At7XKeib3mcKR6bxPJs8FjPIlgTpGrogrGeYV8Z25UrDPE0NEla3o98ftoyaWXqyXKqPw7uv18g1994dV/5F+9ve0FkWnOxbyoMSsteV5gDf1bD0g0XBBf5gdWzAqTnJt90CRUn+etow+z+5XiSH0xu5fnm2JCtSjk33wemVdkxB/7i+JA7K5du9Pe737t/pxx0fji1HqQ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Connection keeps dropping since I got home at 4pm toda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1e1ef10-be4c-11eb-a67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2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21e1ef10-be4c-11eb-a67c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21e1ef10-be4c-11eb-a67c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1e1ef10</dc:title>
  <dc:creator/>
  <cp:keywords/>
  <dcterms:created xsi:type="dcterms:W3CDTF">2026-05-07T14:56:23Z</dcterms:created>
  <dcterms:modified xsi:type="dcterms:W3CDTF">2026-05-07T14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